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4703" w:rsidRPr="00B7344F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  <w:lang w:val="fr-FR"/>
        </w:rPr>
      </w:pPr>
      <w:r w:rsidRPr="00B7344F">
        <w:rPr>
          <w:rFonts w:ascii="Verdana" w:eastAsiaTheme="minorHAnsi" w:hAnsi="Verdana" w:cs="TTdcr10"/>
          <w:b/>
          <w:sz w:val="19"/>
          <w:szCs w:val="19"/>
          <w:lang w:val="fr-FR"/>
        </w:rPr>
        <w:t>Dr. Pierre-Alexandre Balland</w:t>
      </w:r>
    </w:p>
    <w:p w:rsidR="00004703" w:rsidRPr="00B7344F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:rsidR="00597CF1" w:rsidRPr="00030E78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  <w:r w:rsidRPr="00030E78">
        <w:rPr>
          <w:rFonts w:ascii="Verdana" w:eastAsiaTheme="minorHAnsi" w:hAnsi="Verdana" w:cs="TTdcr10"/>
          <w:sz w:val="19"/>
          <w:szCs w:val="19"/>
          <w:lang w:val="fr-FR"/>
        </w:rPr>
        <w:t>Assistant Professor</w:t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EE618B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EE618B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E-mail: </w:t>
      </w:r>
      <w:hyperlink r:id="rId7" w:history="1">
        <w:r w:rsidR="00030E78" w:rsidRPr="00030E78">
          <w:rPr>
            <w:rStyle w:val="Hyperlink"/>
            <w:rFonts w:ascii="Verdana" w:eastAsiaTheme="minorHAnsi" w:hAnsi="Verdana" w:cs="TTdcr10"/>
            <w:sz w:val="19"/>
            <w:szCs w:val="19"/>
            <w:lang w:val="fr-FR"/>
          </w:rPr>
          <w:t>p.balland@uu.nl</w:t>
        </w:r>
      </w:hyperlink>
    </w:p>
    <w:p w:rsidR="00030E78" w:rsidRPr="00005CF6" w:rsidRDefault="00030E78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>
        <w:rPr>
          <w:rFonts w:ascii="Verdana" w:eastAsiaTheme="minorHAnsi" w:hAnsi="Verdana" w:cs="TTdcr10"/>
          <w:sz w:val="19"/>
          <w:szCs w:val="19"/>
        </w:rPr>
        <w:t>Of Economic Geography &amp; Network Science</w:t>
      </w:r>
      <w:r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 xml:space="preserve"> </w:t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</w:r>
      <w:r w:rsidRPr="00005CF6">
        <w:rPr>
          <w:rFonts w:ascii="Verdana" w:eastAsiaTheme="minorHAnsi" w:hAnsi="Verdana" w:cs="TTdcr10"/>
          <w:sz w:val="19"/>
          <w:szCs w:val="19"/>
        </w:rPr>
        <w:tab/>
        <w:t>Phone: +31 (0) 30 253 24 07</w:t>
      </w:r>
    </w:p>
    <w:p w:rsidR="00004703" w:rsidRPr="00005CF6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 xml:space="preserve">Department of Human </w:t>
      </w:r>
      <w:r w:rsidR="00EE618B" w:rsidRPr="00005CF6">
        <w:rPr>
          <w:rFonts w:ascii="Verdana" w:eastAsiaTheme="minorHAnsi" w:hAnsi="Verdana" w:cs="TTdcr10"/>
          <w:sz w:val="19"/>
          <w:szCs w:val="19"/>
        </w:rPr>
        <w:t xml:space="preserve">Geography and Planning </w:t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</w:rPr>
        <w:t>Fax: +31 (0) 30 253 20 37</w:t>
      </w:r>
    </w:p>
    <w:p w:rsidR="00004703" w:rsidRPr="00B7344F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B7344F">
        <w:rPr>
          <w:rFonts w:ascii="Verdana" w:eastAsiaTheme="minorHAnsi" w:hAnsi="Verdana" w:cs="TTdcr10"/>
          <w:sz w:val="19"/>
          <w:szCs w:val="19"/>
        </w:rPr>
        <w:t>Utrecht Univ</w:t>
      </w:r>
      <w:r w:rsidR="00EE618B" w:rsidRPr="00B7344F">
        <w:rPr>
          <w:rFonts w:ascii="Verdana" w:eastAsiaTheme="minorHAnsi" w:hAnsi="Verdana" w:cs="TTdcr10"/>
          <w:sz w:val="19"/>
          <w:szCs w:val="19"/>
        </w:rPr>
        <w:t xml:space="preserve">ersity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B7344F">
        <w:rPr>
          <w:rFonts w:ascii="Verdana" w:eastAsiaTheme="minorHAnsi" w:hAnsi="Verdana" w:cs="TTdcr10"/>
          <w:sz w:val="19"/>
          <w:szCs w:val="19"/>
        </w:rPr>
        <w:t>Office: 623</w:t>
      </w:r>
    </w:p>
    <w:p w:rsidR="00FA2E08" w:rsidRPr="00B7344F" w:rsidRDefault="00AD67F4" w:rsidP="00EE618B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AD67F4">
        <w:rPr>
          <w:rFonts w:ascii="Verdana" w:eastAsiaTheme="minorHAnsi" w:hAnsi="Verdana" w:cs="TTdcr10"/>
          <w:sz w:val="19"/>
          <w:szCs w:val="19"/>
        </w:rPr>
        <w:t>Princetonlaan 8a</w:t>
      </w:r>
      <w:r w:rsidR="00004703" w:rsidRPr="00B7344F">
        <w:rPr>
          <w:rFonts w:ascii="Verdana" w:eastAsiaTheme="minorHAnsi" w:hAnsi="Verdana" w:cs="TTdcr10"/>
          <w:sz w:val="19"/>
          <w:szCs w:val="19"/>
        </w:rPr>
        <w:t>, 358</w:t>
      </w:r>
      <w:r>
        <w:rPr>
          <w:rFonts w:ascii="Verdana" w:eastAsiaTheme="minorHAnsi" w:hAnsi="Verdana" w:cs="TTdcr10"/>
          <w:sz w:val="19"/>
          <w:szCs w:val="19"/>
        </w:rPr>
        <w:t>4CB</w:t>
      </w:r>
      <w:r w:rsidR="00004703" w:rsidRPr="00B7344F">
        <w:rPr>
          <w:rFonts w:ascii="Verdana" w:eastAsiaTheme="minorHAnsi" w:hAnsi="Verdana" w:cs="TTdcr10"/>
          <w:sz w:val="19"/>
          <w:szCs w:val="19"/>
        </w:rPr>
        <w:t xml:space="preserve"> Utrecht</w:t>
      </w:r>
      <w:r w:rsidR="00030E78" w:rsidRPr="00B7344F">
        <w:rPr>
          <w:rFonts w:ascii="Verdana" w:eastAsiaTheme="minorHAnsi" w:hAnsi="Verdana" w:cs="TTdcr10"/>
          <w:sz w:val="19"/>
          <w:szCs w:val="19"/>
        </w:rPr>
        <w:t xml:space="preserve"> (The Netherlands)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hAnsi="Verdana" w:cs="TTdcr10"/>
          <w:sz w:val="19"/>
          <w:szCs w:val="19"/>
        </w:rPr>
        <w:t xml:space="preserve">Webpage: www.paballand.com 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hAnsi="Verdana" w:cs="TTdcr10"/>
          <w:sz w:val="19"/>
          <w:szCs w:val="19"/>
        </w:rPr>
        <w:tab/>
      </w:r>
      <w:r w:rsidR="00C150C4" w:rsidRPr="00005CF6">
        <w:rPr>
          <w:rFonts w:ascii="Verdana" w:hAnsi="Verdana" w:cs="TTdcr10"/>
          <w:sz w:val="19"/>
          <w:szCs w:val="19"/>
        </w:rPr>
        <w:t xml:space="preserve"> </w:t>
      </w:r>
    </w:p>
    <w:p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uly 2014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Assistant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 Scienc</w:t>
      </w:r>
      <w:r w:rsidR="003E275E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bookmarkStart w:id="0" w:name="_GoBack"/>
      <w:bookmarkEnd w:id="0"/>
    </w:p>
    <w:p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030E78" w:rsidRPr="00005CF6" w:rsidRDefault="00030E78" w:rsidP="00030E78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Oct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ember of the ESIR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xpert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G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up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on Innovation and Digital Transformation</w:t>
      </w:r>
    </w:p>
    <w:p w:rsidR="00030E78" w:rsidRDefault="00030E78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30E78">
        <w:rPr>
          <w:rFonts w:ascii="Verdana" w:eastAsia="Times New Roman" w:hAnsi="Verdana" w:cs="Times New Roman"/>
          <w:i/>
          <w:sz w:val="19"/>
          <w:szCs w:val="19"/>
          <w:lang w:eastAsia="fr-FR"/>
        </w:rPr>
        <w:t>Directorate-General for Research and Innovation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786AF7" w:rsidRPr="00005CF6" w:rsidRDefault="00786AF7" w:rsidP="00786AF7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Oct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</w:t>
      </w:r>
      <w:r w:rsidR="00B7344F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llo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in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mplex Systems </w:t>
      </w:r>
    </w:p>
    <w:p w:rsidR="00786AF7" w:rsidRDefault="00786AF7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786AF7">
        <w:rPr>
          <w:rFonts w:ascii="Verdana" w:eastAsia="Times New Roman" w:hAnsi="Verdana" w:cs="Times New Roman"/>
          <w:i/>
          <w:sz w:val="19"/>
          <w:szCs w:val="19"/>
          <w:lang w:eastAsia="fr-FR"/>
        </w:rPr>
        <w:t>Fellow at the Center for Complex Systems Studie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arch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BF25CC">
        <w:rPr>
          <w:rFonts w:ascii="Verdana" w:eastAsia="Times New Roman" w:hAnsi="Verdana" w:cs="Times New Roman"/>
          <w:sz w:val="19"/>
          <w:szCs w:val="19"/>
          <w:lang w:eastAsia="fr-FR"/>
        </w:rPr>
        <w:t>Aug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Oct. 2013 - present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puty-Head of the R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arch P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gramme in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</w:p>
    <w:p w:rsidR="00E80903" w:rsidRDefault="00B10B68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472E31" w:rsidRPr="00005CF6" w:rsidRDefault="00234692" w:rsidP="00472E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arch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6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2016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Visiting Professor </w:t>
      </w:r>
    </w:p>
    <w:p w:rsidR="00472E31" w:rsidRPr="00005CF6" w:rsidRDefault="00472E31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pr. 2014 - Apr. 2016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for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tudies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CIRCLE, Lund Universit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Oct. 2010 - July 2014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ost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octoral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er in Economic Geography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eb</w:t>
      </w:r>
      <w:r w:rsidR="00A50B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-</w:t>
      </w:r>
      <w:r w:rsidR="00A50B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pr. 2013 </w:t>
      </w:r>
      <w:r w:rsidR="00A50B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Visiting 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Scholar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Oct. 2010 - Oct. 2013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Research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indhoven University of Technolog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pt. 2007 - Oct. 2010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ching A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istant</w:t>
      </w:r>
    </w:p>
    <w:p w:rsidR="00BC7B67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versity of Toulouse</w:t>
      </w:r>
    </w:p>
    <w:p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CA55BE" w:rsidRPr="00F742E7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F742E7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786AF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9 - 20</w:t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Marie Skłodowska-Curie fellow</w:t>
      </w:r>
      <w:r w:rsidR="00296952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742E7" w:rsidRP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TREND Pro</w:t>
      </w:r>
      <w:r w:rsid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ject, Horizon 2020</w:t>
      </w:r>
    </w:p>
    <w:p w:rsidR="00786AF7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786AF7" w:rsidRPr="00005CF6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843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udies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1C090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ience and Innovation P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licy</w:t>
      </w:r>
    </w:p>
    <w:p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stainable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uctural and Dynamic Network Analysis</w:t>
      </w:r>
    </w:p>
    <w:p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E40429" w:rsidRPr="00005CF6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Keynotes </w:t>
      </w:r>
    </w:p>
    <w:p w:rsidR="00E40429" w:rsidRPr="00005CF6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Online, 3000 people)</w:t>
      </w:r>
    </w:p>
    <w:p w:rsidR="00F91175" w:rsidRDefault="00F91175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uropean Regional Science Association Annual Conference – ERSA (Online)</w:t>
      </w:r>
    </w:p>
    <w:p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Brussels, 30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ian Real Estate Society International Conferenc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6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(Hangzhou, 2019, 2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Future city innovation (Tianjin, 2019, 2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 (Utrecht, 2019, 200 people)</w:t>
      </w:r>
    </w:p>
    <w:p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)</w:t>
      </w:r>
    </w:p>
    <w:p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World Real Estate Forum (Boston, 2018 – </w:t>
      </w:r>
      <w:r w:rsidR="0011252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IT Workshop on Economic Complexity (Boston, 2018 – 200 people)</w:t>
      </w:r>
    </w:p>
    <w:p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– 100 people; &gt; </w:t>
      </w:r>
      <w:r w:rsidR="00F742E7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000 views)</w:t>
      </w:r>
    </w:p>
    <w:p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Castelló de la Plana, 2013 – 80 people)</w:t>
      </w:r>
    </w:p>
    <w:p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4E25A7" w:rsidRPr="00B7344F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B7344F">
        <w:rPr>
          <w:rFonts w:ascii="Verdana" w:hAnsi="Verdana" w:cs="Times New Roman"/>
          <w:b/>
          <w:sz w:val="19"/>
          <w:szCs w:val="19"/>
        </w:rPr>
        <w:t>Invited Talks</w:t>
      </w:r>
    </w:p>
    <w:p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>INGENIO, University of Valencia (Valencia, 2019)</w:t>
      </w:r>
    </w:p>
    <w:p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>versity Sidi Mohamed Ben Abdellah (Fès, 2019)</w:t>
      </w:r>
    </w:p>
    <w:p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lastRenderedPageBreak/>
        <w:t>Stavanger Business School (Stavanger, 2018)</w:t>
      </w:r>
    </w:p>
    <w:p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 for Economic Co-operation and Development - OECD (Paris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 - Karlsruhe Institute of Technology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Seminar - Universitat Jaume I de Castelló, Spain (2013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Innovation and Growth - University of Pécs, Hungary (2011)</w:t>
      </w:r>
    </w:p>
    <w:p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Pécs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Articles </w:t>
      </w:r>
      <w:r w:rsidR="002C68D8">
        <w:rPr>
          <w:rFonts w:ascii="Verdana" w:hAnsi="Verdana" w:cs="Times New Roman"/>
          <w:b/>
          <w:sz w:val="19"/>
          <w:szCs w:val="19"/>
        </w:rPr>
        <w:t xml:space="preserve">published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</w:t>
      </w:r>
    </w:p>
    <w:p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522BAA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>Balland, P.A., Jara-Figueroa, C., Petralia, S., Steijn, M., Rigby, D., and Hidalgo, C. (20</w:t>
      </w:r>
      <w:r w:rsidR="005F3104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Complex Economic Activities Concentrate in Large Cities, </w:t>
      </w:r>
      <w:r w:rsidR="00522BAA" w:rsidRPr="00522BAA">
        <w:rPr>
          <w:rFonts w:ascii="Verdana" w:eastAsia="Times New Roman" w:hAnsi="Verdana" w:cs="Times New Roman"/>
          <w:i/>
          <w:sz w:val="19"/>
          <w:szCs w:val="19"/>
          <w:lang w:eastAsia="fr-FR"/>
        </w:rPr>
        <w:t>Nature Human Behavio</w:t>
      </w:r>
      <w:r w:rsidR="00F467F5" w:rsidRPr="00F467F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, </w:t>
      </w:r>
      <w:r w:rsidR="00F467F5" w:rsidRPr="00F467F5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4</w:t>
      </w:r>
      <w:r w:rsidR="00F467F5" w:rsidRPr="00F467F5">
        <w:rPr>
          <w:rFonts w:ascii="Verdana" w:eastAsia="Times New Roman" w:hAnsi="Verdana" w:cs="Times New Roman"/>
          <w:iCs/>
          <w:sz w:val="19"/>
          <w:szCs w:val="19"/>
          <w:lang w:eastAsia="fr-FR"/>
        </w:rPr>
        <w:t>: 248–254.</w:t>
      </w: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Ascani, A., Bettarelli, L., Resmini, L., and Balland, P. A. (2020) Global networks, local specialisation and regional patterns of innovation, 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49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(8)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9E2811">
        <w:rPr>
          <w:rFonts w:ascii="Arial" w:eastAsia="Times New Roman" w:hAnsi="Arial" w:cs="Arial"/>
          <w:i/>
          <w:sz w:val="19"/>
          <w:szCs w:val="19"/>
          <w:lang w:eastAsia="fr-FR"/>
        </w:rPr>
        <w:t>​</w:t>
      </w: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. Ascani, A., Balland, P.A., and Morrison, A. (2020) Heterogeneous foreign direct investment and local innovation in Italian Provinces,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tructural Change and Economic Dynamics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5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: 388-401. </w:t>
      </w:r>
    </w:p>
    <w:p w:rsidR="00522BAA" w:rsidRPr="002D17A7" w:rsidRDefault="00522BAA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Crespo, J. and Rigby, D. (2019) Smart Specialization policy in the EU: Relatedness, Knowledge Complexity and Regional Diversification, </w:t>
      </w:r>
      <w:r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252-126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</w:p>
    <w:p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and Ravet, J. (2019) Network dynamics in collaborative research in the EU, 2003–2017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Planning Studie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27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811-1837. </w:t>
      </w:r>
    </w:p>
    <w:p w:rsidR="002D17A7" w:rsidRPr="002D17A7" w:rsidRDefault="006F583C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9D512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cani, A., Balland, P.A., and Morrison, A. (2019) Heterogeneous foreign direct investment and local innovation in Italian Province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Structural Change and Economic Dynamics, forthcoming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9) What drives the geography of jobs in the US? Unpacking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y and Innovation, forthcomi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iuliani, E., Balland, P.A., and Matta, A. (2019) Straining but not thriving: Understanding network dynamics in underperforming industrial cluster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19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147–17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2D17A7" w:rsidRPr="009D5120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Glaeser, E., He, C., Kogler, D., Morrison, A.,  Neffke, F., Rigby, D., Stern, S., Zheng, S., and Zhu, S. (2018)  The Principle of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Unifying Themes in Complex System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IX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): 451-45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9D5120" w:rsidRPr="00B7344F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val="fr-FR" w:eastAsia="fr-FR"/>
        </w:rPr>
        <w:t>6</w:t>
      </w: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Crespo, J. (2018) Les fondements micro du changement structurel régional: Que nous enseignent 25 ans de proximités?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Revue d'Économie Régionale &amp; Urbaine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val="fr-FR" w:eastAsia="fr-FR"/>
        </w:rPr>
        <w:t>5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(6): 1013-1041. </w:t>
      </w:r>
      <w:r w:rsidR="002D17A7" w:rsidRPr="00B7344F">
        <w:rPr>
          <w:rFonts w:ascii="Verdana" w:eastAsia="Times New Roman" w:hAnsi="Verdana" w:cs="Times New Roman"/>
          <w:sz w:val="19"/>
          <w:szCs w:val="19"/>
          <w:lang w:eastAsia="fr-FR"/>
        </w:rPr>
        <w:t>[Abstract] [PDF]</w:t>
      </w:r>
    </w:p>
    <w:p w:rsidR="007F4BE9" w:rsidRPr="00005CF6" w:rsidRDefault="00284825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Petralia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:rsidR="00F604D9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:rsidR="006F583C" w:rsidRPr="006F583C" w:rsidRDefault="006F583C" w:rsidP="006F583C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7) A review of Why Information Grows? The Evolution of Order, from Atoms to Economies by César Hidalgo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and Social Geography (TESG), </w:t>
      </w: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Heimeriks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elso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Kogler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oekel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Heimeriks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Vaan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Suire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3C3B67" w:rsidRDefault="00A94BE9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2C68D8" w:rsidRPr="00005CF6" w:rsidRDefault="002C68D8" w:rsidP="002C68D8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Articles under review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>
        <w:rPr>
          <w:rFonts w:ascii="Verdana" w:hAnsi="Verdana" w:cs="Times New Roman"/>
          <w:b/>
          <w:sz w:val="19"/>
          <w:szCs w:val="19"/>
        </w:rPr>
        <w:t xml:space="preserve"> </w:t>
      </w:r>
    </w:p>
    <w:p w:rsidR="002C68D8" w:rsidRPr="00005CF6" w:rsidRDefault="002C68D8" w:rsidP="002C68D8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Boschma, R. (2019) Mapping the potential of EU regions to contribute to Industry 4.0, Industry and Innovation (minor revision)  </w:t>
      </w:r>
    </w:p>
    <w:p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ng, Z., Li, Y., Balland, P.A., and Zheng, S. (2019) Industrial Land Policy and Economic Complexity of Chinese Cities,  Land Use Policy (minor revision) </w:t>
      </w:r>
    </w:p>
    <w:p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hlbach, W.H., Balland, P.A., and Scherngell, T. (2019) R&amp;D Policy and Technological Trajectories of Regions: Evidence from the EU Framework Programmes, Industrial and Corporate Change (major revision) </w:t>
      </w:r>
    </w:p>
    <w:p w:rsidR="00FD5EDB" w:rsidRDefault="00715855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teijn, M., Balland, P.A., Boschma, R., Rigby, David (2019) Technological Diversification of U.S. Cities during the Great Historical Crises, Industrial and Corporate Change (revise and re-submit)</w:t>
      </w:r>
    </w:p>
    <w:p w:rsidR="006F583C" w:rsidRPr="00005CF6" w:rsidRDefault="006F583C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</w:t>
      </w:r>
    </w:p>
    <w:p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Carrincazeaux and D. Doloreux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Kogler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Crespi and F. Quatraro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Suire, R. (2013) The structure and geography of collaboration networks in the European GNSS industry: a 1-mode and 2-mode network analysis, in T. Scherngell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Vaan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</w:t>
      </w:r>
    </w:p>
    <w:p w:rsidR="006A3E09" w:rsidRPr="006A3E09" w:rsidRDefault="000B2085" w:rsidP="006A3E0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E275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Dixson-Declève, S., Balland, P.A. et al. </w:t>
      </w:r>
      <w:r w:rsidR="006A3E09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Protect, prepare and transform Europe - Recovery and resilience post COVID-19</w:t>
      </w:r>
      <w:r w:rsidR="006A3E09"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="006A3E09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:rsidR="006A3E09" w:rsidRPr="006A3E09" w:rsidRDefault="006A3E09" w:rsidP="006A3E0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lang w:val="en-US"/>
        </w:rPr>
      </w:pPr>
    </w:p>
    <w:p w:rsidR="00CB08F9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Balland, P.A., and Ravet, J. (2018) 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:rsidR="00A3549A" w:rsidRPr="00005CF6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Linking impacts to open innovation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Massard, N., and Balland, P.A. (2010) Quelles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générale de la compétitivité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Data and Softwares</w:t>
      </w:r>
      <w:r w:rsidR="00400166">
        <w:rPr>
          <w:rFonts w:ascii="Verdana" w:hAnsi="Verdana" w:cs="Times New Roman"/>
          <w:b/>
          <w:sz w:val="19"/>
          <w:szCs w:val="19"/>
        </w:rPr>
        <w:t xml:space="preserve"> </w:t>
      </w:r>
    </w:p>
    <w:p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EconGeo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HistPat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doi: 10.7910/DVN/BPC15W</w:t>
      </w:r>
    </w:p>
    <w:p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hD Thesis</w:t>
      </w:r>
    </w:p>
    <w:p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BF400C" w:rsidRDefault="00BF400C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Arnault Moriss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– </w:t>
      </w:r>
      <w:r w:rsidR="00DD1B9B">
        <w:rPr>
          <w:rFonts w:ascii="Verdana" w:eastAsia="Times New Roman" w:hAnsi="Verdana" w:cs="Times New Roman"/>
          <w:sz w:val="19"/>
          <w:szCs w:val="19"/>
          <w:lang w:eastAsia="fr-FR"/>
        </w:rPr>
        <w:t>Policy Analys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D1B9B" w:rsidRP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>Interreg Europe Policy</w:t>
      </w:r>
      <w:r w:rsid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Program</w:t>
      </w:r>
    </w:p>
    <w:p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Petralia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Brachert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esa Farinha Fernandes - Utrecht University (since 2014) </w:t>
      </w:r>
    </w:p>
    <w:p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Mathieu Steijn - Utrecht University (since 2014) </w:t>
      </w:r>
    </w:p>
    <w:p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 van Dam – Utrecht University (since 2017)</w:t>
      </w:r>
    </w:p>
    <w:p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Lars Mew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:rsidR="00DD1B9B" w:rsidRDefault="00DD1B9B" w:rsidP="00DD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Sándor Juhász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Hungarian Academy of Sciences (since 2016)</w:t>
      </w:r>
    </w:p>
    <w:p w:rsidR="00DD1B9B" w:rsidRPr="00B7344F" w:rsidRDefault="00DD1B9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>Diego Osorio - Utrecht University &amp; Wageningen University (since 2016)</w:t>
      </w:r>
    </w:p>
    <w:p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"The EU needs to fix the east – west innovation gap", by Florin Zubașcu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Périé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Social Network Analysis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Informetrics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L'Actualité Économique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CE21A5" w:rsidRDefault="00CE21A5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REND project (</w:t>
      </w:r>
      <w:r w:rsidRPr="00CE21A5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, Horizon 2020 (2019-2023)</w:t>
      </w:r>
    </w:p>
    <w:p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Relatedness, knowledge complexity and technological opportunities of regions: A framework for smart specialisation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Area funding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lastRenderedPageBreak/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Basiskwalificatie Onderwijs - 2014)</w:t>
      </w:r>
    </w:p>
    <w:p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2462" w:rsidRDefault="000B2462" w:rsidP="001C5E98">
      <w:pPr>
        <w:spacing w:after="0" w:line="240" w:lineRule="auto"/>
      </w:pPr>
      <w:r>
        <w:separator/>
      </w:r>
    </w:p>
  </w:endnote>
  <w:endnote w:type="continuationSeparator" w:id="0">
    <w:p w:rsidR="000B2462" w:rsidRDefault="000B2462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733763"/>
      <w:docPartObj>
        <w:docPartGallery w:val="Page Numbers (Bottom of Page)"/>
        <w:docPartUnique/>
      </w:docPartObj>
    </w:sdtPr>
    <w:sdtEndPr/>
    <w:sdtContent>
      <w:p w:rsidR="00FA2E08" w:rsidRDefault="00FA2E08">
        <w:pPr>
          <w:pStyle w:val="Footer"/>
          <w:jc w:val="center"/>
        </w:pPr>
      </w:p>
      <w:p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2462" w:rsidRDefault="000B2462" w:rsidP="001C5E98">
      <w:pPr>
        <w:spacing w:after="0" w:line="240" w:lineRule="auto"/>
      </w:pPr>
      <w:r>
        <w:separator/>
      </w:r>
    </w:p>
  </w:footnote>
  <w:footnote w:type="continuationSeparator" w:id="0">
    <w:p w:rsidR="000B2462" w:rsidRDefault="000B2462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Nq0FADSMcK8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0E78"/>
    <w:rsid w:val="000322B1"/>
    <w:rsid w:val="00033782"/>
    <w:rsid w:val="00050EA8"/>
    <w:rsid w:val="0005471A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F444E"/>
    <w:rsid w:val="000F6D4A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589D"/>
    <w:rsid w:val="00196564"/>
    <w:rsid w:val="001B4387"/>
    <w:rsid w:val="001B61D5"/>
    <w:rsid w:val="001C090F"/>
    <w:rsid w:val="001C5E98"/>
    <w:rsid w:val="001E1E8E"/>
    <w:rsid w:val="001E2CEC"/>
    <w:rsid w:val="001E32D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35EAE"/>
    <w:rsid w:val="00354EA3"/>
    <w:rsid w:val="003577A7"/>
    <w:rsid w:val="0036431F"/>
    <w:rsid w:val="003677C4"/>
    <w:rsid w:val="003731B1"/>
    <w:rsid w:val="003758D3"/>
    <w:rsid w:val="00384329"/>
    <w:rsid w:val="00393868"/>
    <w:rsid w:val="0039662D"/>
    <w:rsid w:val="00397B93"/>
    <w:rsid w:val="00397D9A"/>
    <w:rsid w:val="003A6955"/>
    <w:rsid w:val="003B1030"/>
    <w:rsid w:val="003B3DAC"/>
    <w:rsid w:val="003B5655"/>
    <w:rsid w:val="003B7EEF"/>
    <w:rsid w:val="003C3B67"/>
    <w:rsid w:val="003C763A"/>
    <w:rsid w:val="003D3691"/>
    <w:rsid w:val="003E275E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52818"/>
    <w:rsid w:val="0045339F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7771"/>
    <w:rsid w:val="00506CF2"/>
    <w:rsid w:val="00512D97"/>
    <w:rsid w:val="005149E4"/>
    <w:rsid w:val="00514C48"/>
    <w:rsid w:val="00520696"/>
    <w:rsid w:val="00522BAA"/>
    <w:rsid w:val="0052455F"/>
    <w:rsid w:val="00526EF0"/>
    <w:rsid w:val="005442B5"/>
    <w:rsid w:val="00553524"/>
    <w:rsid w:val="0056695D"/>
    <w:rsid w:val="00580323"/>
    <w:rsid w:val="0059229B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3104"/>
    <w:rsid w:val="005F56F4"/>
    <w:rsid w:val="005F5C1B"/>
    <w:rsid w:val="005F7C36"/>
    <w:rsid w:val="005F7F94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A3E09"/>
    <w:rsid w:val="006B5AEF"/>
    <w:rsid w:val="006C3074"/>
    <w:rsid w:val="006C7AF2"/>
    <w:rsid w:val="006D28B5"/>
    <w:rsid w:val="006D6316"/>
    <w:rsid w:val="006D6903"/>
    <w:rsid w:val="006F583C"/>
    <w:rsid w:val="00703641"/>
    <w:rsid w:val="00712605"/>
    <w:rsid w:val="00714DD2"/>
    <w:rsid w:val="00715855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D02A7"/>
    <w:rsid w:val="007E61D7"/>
    <w:rsid w:val="007F4BE9"/>
    <w:rsid w:val="007F6507"/>
    <w:rsid w:val="00805C89"/>
    <w:rsid w:val="00827B80"/>
    <w:rsid w:val="00850205"/>
    <w:rsid w:val="0085430D"/>
    <w:rsid w:val="00855AC1"/>
    <w:rsid w:val="008608BF"/>
    <w:rsid w:val="008615DD"/>
    <w:rsid w:val="00861C4A"/>
    <w:rsid w:val="008744D5"/>
    <w:rsid w:val="0088177B"/>
    <w:rsid w:val="00887181"/>
    <w:rsid w:val="00887B96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F0C14"/>
    <w:rsid w:val="008F1BF9"/>
    <w:rsid w:val="008F4274"/>
    <w:rsid w:val="0090108B"/>
    <w:rsid w:val="00902499"/>
    <w:rsid w:val="00904525"/>
    <w:rsid w:val="0092247A"/>
    <w:rsid w:val="00923999"/>
    <w:rsid w:val="009355C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B3061"/>
    <w:rsid w:val="009B7CD7"/>
    <w:rsid w:val="009C1352"/>
    <w:rsid w:val="009C5AA0"/>
    <w:rsid w:val="009C619D"/>
    <w:rsid w:val="009D000D"/>
    <w:rsid w:val="009D5120"/>
    <w:rsid w:val="009E2811"/>
    <w:rsid w:val="009F0A06"/>
    <w:rsid w:val="00A001EF"/>
    <w:rsid w:val="00A012CF"/>
    <w:rsid w:val="00A03C74"/>
    <w:rsid w:val="00A209AA"/>
    <w:rsid w:val="00A211D5"/>
    <w:rsid w:val="00A249FD"/>
    <w:rsid w:val="00A2796C"/>
    <w:rsid w:val="00A3549A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D67F4"/>
    <w:rsid w:val="00AE2D81"/>
    <w:rsid w:val="00AE5838"/>
    <w:rsid w:val="00AE6BE9"/>
    <w:rsid w:val="00AF259B"/>
    <w:rsid w:val="00B10B68"/>
    <w:rsid w:val="00B13DA2"/>
    <w:rsid w:val="00B1631C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C038D9"/>
    <w:rsid w:val="00C04A4E"/>
    <w:rsid w:val="00C07418"/>
    <w:rsid w:val="00C150C4"/>
    <w:rsid w:val="00C3072F"/>
    <w:rsid w:val="00C34D70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F16D4"/>
    <w:rsid w:val="00D03C9C"/>
    <w:rsid w:val="00D0798B"/>
    <w:rsid w:val="00D14C80"/>
    <w:rsid w:val="00D17B5C"/>
    <w:rsid w:val="00D22F2A"/>
    <w:rsid w:val="00D24D7C"/>
    <w:rsid w:val="00D25B1C"/>
    <w:rsid w:val="00D36DD7"/>
    <w:rsid w:val="00D41749"/>
    <w:rsid w:val="00D64739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3269"/>
    <w:rsid w:val="00E3329F"/>
    <w:rsid w:val="00E34EE0"/>
    <w:rsid w:val="00E37049"/>
    <w:rsid w:val="00E40429"/>
    <w:rsid w:val="00E45F72"/>
    <w:rsid w:val="00E53BAA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6111"/>
    <w:rsid w:val="00EC6527"/>
    <w:rsid w:val="00EC6D61"/>
    <w:rsid w:val="00ED1B4A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44774"/>
    <w:rsid w:val="00F45728"/>
    <w:rsid w:val="00F467F5"/>
    <w:rsid w:val="00F516DA"/>
    <w:rsid w:val="00F5342F"/>
    <w:rsid w:val="00F546FE"/>
    <w:rsid w:val="00F54990"/>
    <w:rsid w:val="00F604D9"/>
    <w:rsid w:val="00F61E81"/>
    <w:rsid w:val="00F649F7"/>
    <w:rsid w:val="00F7203B"/>
    <w:rsid w:val="00F742E7"/>
    <w:rsid w:val="00F91175"/>
    <w:rsid w:val="00FA2E08"/>
    <w:rsid w:val="00FA681F"/>
    <w:rsid w:val="00FB1337"/>
    <w:rsid w:val="00FB5275"/>
    <w:rsid w:val="00FC38C5"/>
    <w:rsid w:val="00FD07C8"/>
    <w:rsid w:val="00FD101D"/>
    <w:rsid w:val="00FD25D9"/>
    <w:rsid w:val="00FD5602"/>
    <w:rsid w:val="00FD5EDB"/>
    <w:rsid w:val="00FF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4A38AA8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.balland@uu.nl" TargetMode="External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47E1D2-524D-40F2-BE68-A096A1039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930</Words>
  <Characters>21615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48</cp:revision>
  <cp:lastPrinted>2016-09-19T17:19:00Z</cp:lastPrinted>
  <dcterms:created xsi:type="dcterms:W3CDTF">2017-09-23T03:33:00Z</dcterms:created>
  <dcterms:modified xsi:type="dcterms:W3CDTF">2020-10-23T13:08:00Z</dcterms:modified>
</cp:coreProperties>
</file>